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067BE1" w:rsidRPr="004715B1" w14:paraId="3BA436FE" w14:textId="57B733DF" w:rsidTr="00067BE1">
        <w:trPr>
          <w:trHeight w:val="4400"/>
        </w:trPr>
        <w:tc>
          <w:tcPr>
            <w:tcW w:w="3024" w:type="dxa"/>
          </w:tcPr>
          <w:p w14:paraId="67FB4868" w14:textId="4784DD85" w:rsidR="00067BE1" w:rsidRPr="004715B1" w:rsidRDefault="00067BE1" w:rsidP="00067BE1">
            <w:pPr>
              <w:pStyle w:val="NoSpacing"/>
              <w:rPr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5584" behindDoc="0" locked="0" layoutInCell="1" allowOverlap="1" wp14:anchorId="7EC303AE" wp14:editId="1B388B0D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0FD51EBE" w14:textId="740C49E0" w:rsidR="00067BE1" w:rsidRPr="004715B1" w:rsidRDefault="00067BE1" w:rsidP="00067BE1">
            <w:pPr>
              <w:spacing w:after="160" w:line="240" w:lineRule="auto"/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6608" behindDoc="0" locked="0" layoutInCell="1" allowOverlap="1" wp14:anchorId="3F7BE5A1" wp14:editId="0F252689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226384934" name="Picture 2263849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2A4DE747" w14:textId="08551D97" w:rsidR="00067BE1" w:rsidRPr="005D12F6" w:rsidRDefault="00067BE1" w:rsidP="00067BE1">
            <w:pPr>
              <w:spacing w:after="160" w:line="240" w:lineRule="auto"/>
              <w:rPr>
                <w:noProof/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7632" behindDoc="0" locked="0" layoutInCell="1" allowOverlap="1" wp14:anchorId="023C068E" wp14:editId="53D42145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279933944" name="Picture 2799339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</w:tr>
      <w:tr w:rsidR="00067BE1" w:rsidRPr="004715B1" w14:paraId="4FF8FC8A" w14:textId="77777777" w:rsidTr="00067BE1">
        <w:trPr>
          <w:trHeight w:val="4400"/>
        </w:trPr>
        <w:tc>
          <w:tcPr>
            <w:tcW w:w="3024" w:type="dxa"/>
          </w:tcPr>
          <w:p w14:paraId="35580ADF" w14:textId="388D0419" w:rsidR="00067BE1" w:rsidRPr="004715B1" w:rsidRDefault="00067BE1" w:rsidP="00B161FA">
            <w:pPr>
              <w:pStyle w:val="NoSpacing"/>
              <w:rPr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9680" behindDoc="0" locked="0" layoutInCell="1" allowOverlap="1" wp14:anchorId="1DFD1459" wp14:editId="1102687C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1980780748" name="Picture 19807807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0DA5E940" w14:textId="620C9297" w:rsidR="00067BE1" w:rsidRPr="004715B1" w:rsidRDefault="00067BE1" w:rsidP="00B161FA">
            <w:pPr>
              <w:spacing w:after="160" w:line="240" w:lineRule="auto"/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0704" behindDoc="0" locked="0" layoutInCell="1" allowOverlap="1" wp14:anchorId="246F21D5" wp14:editId="5671B87A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96645359" name="Picture 96645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30F206BB" w14:textId="6FE5EEC5" w:rsidR="00067BE1" w:rsidRPr="005D12F6" w:rsidRDefault="00067BE1" w:rsidP="00B161FA">
            <w:pPr>
              <w:spacing w:after="160" w:line="240" w:lineRule="auto"/>
              <w:rPr>
                <w:noProof/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1728" behindDoc="0" locked="0" layoutInCell="1" allowOverlap="1" wp14:anchorId="63BF00D3" wp14:editId="318F9D0F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1656561720" name="Picture 16565617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</w:tr>
      <w:tr w:rsidR="00067BE1" w:rsidRPr="004715B1" w14:paraId="114DCB82" w14:textId="77777777" w:rsidTr="007D2044">
        <w:trPr>
          <w:trHeight w:val="4490"/>
        </w:trPr>
        <w:tc>
          <w:tcPr>
            <w:tcW w:w="3024" w:type="dxa"/>
          </w:tcPr>
          <w:p w14:paraId="6D890C55" w14:textId="746B0AD6" w:rsidR="00067BE1" w:rsidRPr="004715B1" w:rsidRDefault="00067BE1" w:rsidP="00B161FA">
            <w:pPr>
              <w:pStyle w:val="NoSpacing"/>
              <w:rPr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3776" behindDoc="0" locked="0" layoutInCell="1" allowOverlap="1" wp14:anchorId="7084FDE2" wp14:editId="390CC821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1840895683" name="Picture 18408956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3DAB0873" w14:textId="0BFF6538" w:rsidR="00067BE1" w:rsidRPr="004715B1" w:rsidRDefault="00067BE1" w:rsidP="00B161FA">
            <w:pPr>
              <w:spacing w:after="160" w:line="240" w:lineRule="auto"/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4800" behindDoc="0" locked="0" layoutInCell="1" allowOverlap="1" wp14:anchorId="3A666BBC" wp14:editId="063FEBA9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275717053" name="Picture 2757170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  <w:tc>
          <w:tcPr>
            <w:tcW w:w="3024" w:type="dxa"/>
          </w:tcPr>
          <w:p w14:paraId="656FE916" w14:textId="673193A4" w:rsidR="00067BE1" w:rsidRPr="005D12F6" w:rsidRDefault="00067BE1" w:rsidP="00B161FA">
            <w:pPr>
              <w:spacing w:after="160" w:line="240" w:lineRule="auto"/>
              <w:rPr>
                <w:noProof/>
                <w:sz w:val="20"/>
                <w:szCs w:val="20"/>
              </w:rPr>
            </w:pPr>
            <w:r w:rsidRPr="005D12F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5824" behindDoc="0" locked="0" layoutInCell="1" allowOverlap="1" wp14:anchorId="5D405622" wp14:editId="083548D9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22860</wp:posOffset>
                  </wp:positionV>
                  <wp:extent cx="708660" cy="708660"/>
                  <wp:effectExtent l="0" t="0" r="0" b="0"/>
                  <wp:wrapSquare wrapText="bothSides"/>
                  <wp:docPr id="574900142" name="Picture 574900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D12F6">
              <w:rPr>
                <w:b/>
                <w:bCs/>
                <w:noProof/>
                <w:sz w:val="20"/>
                <w:szCs w:val="20"/>
              </w:rPr>
              <w:t>Purple Coneflower</w:t>
            </w:r>
            <w:r w:rsidRPr="002231B5">
              <w:rPr>
                <w:b/>
                <w:i/>
                <w:sz w:val="24"/>
              </w:rPr>
              <w:t xml:space="preserve"> </w:t>
            </w:r>
            <w:r w:rsidRPr="00C05F51">
              <w:rPr>
                <w:b/>
                <w:i/>
                <w:szCs w:val="20"/>
              </w:rPr>
              <w:t xml:space="preserve">Echinacea </w:t>
            </w:r>
            <w:proofErr w:type="gramStart"/>
            <w:r w:rsidRPr="00C05F51">
              <w:rPr>
                <w:b/>
                <w:i/>
                <w:szCs w:val="20"/>
              </w:rPr>
              <w:t>purpurea</w:t>
            </w:r>
            <w:r w:rsidRPr="00C05F51">
              <w:rPr>
                <w:b/>
                <w:szCs w:val="20"/>
              </w:rPr>
              <w:t xml:space="preserve">  </w:t>
            </w:r>
            <w:r w:rsidRPr="004715B1">
              <w:rPr>
                <w:sz w:val="20"/>
                <w:szCs w:val="20"/>
              </w:rPr>
              <w:t>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 xml:space="preserve">- well-drained </w:t>
            </w:r>
            <w:r w:rsidRPr="004715B1">
              <w:rPr>
                <w:sz w:val="20"/>
                <w:szCs w:val="20"/>
              </w:rPr>
              <w:t xml:space="preserve">soil, 3’ tall, space </w:t>
            </w:r>
            <w:r>
              <w:rPr>
                <w:sz w:val="20"/>
                <w:szCs w:val="20"/>
              </w:rPr>
              <w:t>1.5-2’</w:t>
            </w:r>
            <w:r w:rsidRPr="004715B1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if deadheaded. Attracts bees, butterflies, and hummingbirds. Leave the seed heads for birds in the fall. Divide every 3-4 yrs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8</w:t>
            </w:r>
            <w:r w:rsidRPr="004715B1">
              <w:rPr>
                <w:b/>
                <w:bCs/>
                <w:sz w:val="20"/>
                <w:szCs w:val="20"/>
              </w:rPr>
              <w:t xml:space="preserve"> weeks cold, moist stratification and plant in spring at </w:t>
            </w:r>
            <w:r>
              <w:rPr>
                <w:b/>
                <w:bCs/>
                <w:sz w:val="20"/>
                <w:szCs w:val="20"/>
              </w:rPr>
              <w:t>1/8-1/4” deep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2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>
              <w:rPr>
                <w:b/>
                <w:bCs/>
                <w:sz w:val="20"/>
                <w:szCs w:val="20"/>
              </w:rPr>
              <w:t>, blooms 2</w:t>
            </w:r>
            <w:r w:rsidRPr="00F340FF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ost of Silvery Checkerspot butterfly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A1046A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 xml:space="preserve">. Seeds viable </w:t>
            </w:r>
            <w:r>
              <w:rPr>
                <w:sz w:val="18"/>
                <w:szCs w:val="18"/>
              </w:rPr>
              <w:t>3</w:t>
            </w:r>
            <w:r w:rsidRPr="00534EA1">
              <w:rPr>
                <w:sz w:val="18"/>
                <w:szCs w:val="18"/>
              </w:rPr>
              <w:t xml:space="preserve"> yrs.</w:t>
            </w:r>
          </w:p>
        </w:tc>
      </w:tr>
    </w:tbl>
    <w:p w14:paraId="6CFDA2D3" w14:textId="77777777" w:rsidR="007D357E" w:rsidRDefault="007D357E" w:rsidP="007D2044"/>
    <w:sectPr w:rsidR="007D357E" w:rsidSect="007D2044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mwqAUAlxagXywAAAA="/>
  </w:docVars>
  <w:rsids>
    <w:rsidRoot w:val="007D357E"/>
    <w:rsid w:val="00052E31"/>
    <w:rsid w:val="000554B9"/>
    <w:rsid w:val="00067BE1"/>
    <w:rsid w:val="000819A1"/>
    <w:rsid w:val="00084676"/>
    <w:rsid w:val="000A1EA4"/>
    <w:rsid w:val="000E62DA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A116C"/>
    <w:rsid w:val="002C34B6"/>
    <w:rsid w:val="002C390D"/>
    <w:rsid w:val="002E52FB"/>
    <w:rsid w:val="00302463"/>
    <w:rsid w:val="00331A82"/>
    <w:rsid w:val="00341AF6"/>
    <w:rsid w:val="00352EEF"/>
    <w:rsid w:val="00354391"/>
    <w:rsid w:val="00372FC7"/>
    <w:rsid w:val="003912F1"/>
    <w:rsid w:val="00464596"/>
    <w:rsid w:val="004715B1"/>
    <w:rsid w:val="004D5885"/>
    <w:rsid w:val="00505DE2"/>
    <w:rsid w:val="00534EA1"/>
    <w:rsid w:val="005613A1"/>
    <w:rsid w:val="00562C03"/>
    <w:rsid w:val="005A4525"/>
    <w:rsid w:val="005A540A"/>
    <w:rsid w:val="005D12F6"/>
    <w:rsid w:val="0062176E"/>
    <w:rsid w:val="006317FE"/>
    <w:rsid w:val="00680FA1"/>
    <w:rsid w:val="006A754E"/>
    <w:rsid w:val="006B1913"/>
    <w:rsid w:val="006C7863"/>
    <w:rsid w:val="00737017"/>
    <w:rsid w:val="007673B0"/>
    <w:rsid w:val="00796CE8"/>
    <w:rsid w:val="007D2044"/>
    <w:rsid w:val="007D357E"/>
    <w:rsid w:val="007E3B6F"/>
    <w:rsid w:val="007F1656"/>
    <w:rsid w:val="0083214A"/>
    <w:rsid w:val="00873F07"/>
    <w:rsid w:val="008A6E4D"/>
    <w:rsid w:val="008B2E44"/>
    <w:rsid w:val="00902FD3"/>
    <w:rsid w:val="009953FB"/>
    <w:rsid w:val="00A1046A"/>
    <w:rsid w:val="00A24F69"/>
    <w:rsid w:val="00A50E90"/>
    <w:rsid w:val="00A667CD"/>
    <w:rsid w:val="00B05C2D"/>
    <w:rsid w:val="00B43C1A"/>
    <w:rsid w:val="00B70823"/>
    <w:rsid w:val="00B91F2F"/>
    <w:rsid w:val="00B96C01"/>
    <w:rsid w:val="00BB5763"/>
    <w:rsid w:val="00BC6C94"/>
    <w:rsid w:val="00C05F51"/>
    <w:rsid w:val="00C267FE"/>
    <w:rsid w:val="00C343F3"/>
    <w:rsid w:val="00C44C5D"/>
    <w:rsid w:val="00CA0367"/>
    <w:rsid w:val="00D416A6"/>
    <w:rsid w:val="00DA7DEA"/>
    <w:rsid w:val="00DF6A9B"/>
    <w:rsid w:val="00E17FA5"/>
    <w:rsid w:val="00E210F0"/>
    <w:rsid w:val="00E24EA1"/>
    <w:rsid w:val="00EB3DA4"/>
    <w:rsid w:val="00F211B1"/>
    <w:rsid w:val="00F30599"/>
    <w:rsid w:val="00F340FF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1</Words>
  <Characters>3778</Characters>
  <Application>Microsoft Office Word</Application>
  <DocSecurity>0</DocSecurity>
  <Lines>14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7T13:39:00Z</cp:lastPrinted>
  <dcterms:created xsi:type="dcterms:W3CDTF">2024-11-15T13:10:00Z</dcterms:created>
  <dcterms:modified xsi:type="dcterms:W3CDTF">2024-11-1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ae1585c13ea7fcb51711510f5c75c858cd012612fe28ebcfdc1578f14e6d11</vt:lpwstr>
  </property>
</Properties>
</file>